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4.jpg" ContentType="image/jpeg"/>
  <Override PartName="/word/media/rId28.jpg" ContentType="image/jpeg"/>
  <Override PartName="/word/media/rId22.jpg" ContentType="image/jpeg"/>
  <Override PartName="/word/media/rId29.jpg" ContentType="image/jpeg"/>
  <Override PartName="/word/media/rId26.jpg" ContentType="image/jpeg"/>
  <Override PartName="/word/media/rId23.jpg" ContentType="image/jpeg"/>
  <Override PartName="/word/media/rId27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13</w:t>
            </w:r>
            <w:r>
              <w:t xml:space="preserve">”</w:t>
            </w:r>
            <w:r>
              <w:t xml:space="preserve"> </w:t>
            </w:r>
            <w:r>
              <w:t xml:space="preserve">subtitle: ” Средства, применяемые при разработке программного обеспечения в ОС типа UNIX/Linux. 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анализа,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0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В домашнем каталоге создал подкаталог ~/work/os/lab_prog.</w:t>
      </w:r>
      <w:r>
        <w:t xml:space="preserve"> </w:t>
      </w:r>
      <w:r>
        <w:drawing>
          <wp:inline>
            <wp:extent cx="3263900" cy="482600"/>
            <wp:effectExtent b="0" l="0" r="0" t="0"/>
            <wp:docPr descr="В домашнем каталоге создал подкаталог ~/work/os/lab_prog." title="" id="1" name="Picture"/>
            <a:graphic>
              <a:graphicData uri="http://schemas.openxmlformats.org/drawingml/2006/picture">
                <pic:pic>
                  <pic:nvPicPr>
                    <pic:cNvPr descr="https://sun9-85.userapi.com/s/v1/if2/suG0Kdu0FpjKsdNVKL9PYs9LOYuuyK6JklSKVNB53ZyXyWNfVH9w_QQNVA-5aHW9R7sPZSbVKfkbIvqv2OfivZBe.jpg?size=257x3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 в нём файлы: calculate.h,calculate.c,main.c. Заполнил все три файла кодами.</w:t>
      </w:r>
      <w:r>
        <w:t xml:space="preserve"> </w:t>
      </w:r>
      <w:r>
        <w:drawing>
          <wp:inline>
            <wp:extent cx="3911600" cy="952500"/>
            <wp:effectExtent b="0" l="0" r="0" t="0"/>
            <wp:docPr descr="Создал в нём файлы: calculate.h,calculate.c,main.c. Заполнил все три файла кодами." title="" id="1" name="Picture"/>
            <a:graphic>
              <a:graphicData uri="http://schemas.openxmlformats.org/drawingml/2006/picture">
                <pic:pic>
                  <pic:nvPicPr>
                    <pic:cNvPr descr="https://sun9-54.userapi.com/s/v1/if2/Iil6wzKl8YHgjtHZaVOm8Fp-xMA-0V_7spMx67EkMioCehNGhLafPsV2Gv5pHv0dD9inQQJ7-kNDF1CM4Vlc0Xi1.jpg?size=308x7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.h</w:t>
      </w:r>
      <w:r>
        <w:t xml:space="preserve"> </w:t>
      </w:r>
      <w:r>
        <w:drawing>
          <wp:inline>
            <wp:extent cx="3060700" cy="2501900"/>
            <wp:effectExtent b="0" l="0" r="0" t="0"/>
            <wp:docPr descr="calculate.h" title="" id="1" name="Picture"/>
            <a:graphic>
              <a:graphicData uri="http://schemas.openxmlformats.org/drawingml/2006/picture">
                <pic:pic>
                  <pic:nvPicPr>
                    <pic:cNvPr descr="https://sun9-60.userapi.com/s/v1/if2/piNmGjmIlALPfZqYf1TPCBs4Tfxp7YI_mdwtHAkE1y-5BgOToW9sxaUX9030zY0J_acFf9kU4Yxa1FShIhNDfulG.jpg?size=241x19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.c</w:t>
      </w:r>
      <w:r>
        <w:t xml:space="preserve"> </w:t>
      </w:r>
      <w:r>
        <w:drawing>
          <wp:inline>
            <wp:extent cx="3505200" cy="927100"/>
            <wp:effectExtent b="0" l="0" r="0" t="0"/>
            <wp:docPr descr="calculate.c" title="" id="1" name="Picture"/>
            <a:graphic>
              <a:graphicData uri="http://schemas.openxmlformats.org/drawingml/2006/picture">
                <pic:pic>
                  <pic:nvPicPr>
                    <pic:cNvPr descr="https://sun9-2.userapi.com/s/v1/if2/z7f3yKOu9ic-8PaC_J3DoZckL5ntVsq6f2uAH0L8idQe24D59gz49_MJv0VxIqVDtnrUF2W87nNy1mPDDIXhXHi4.jpg?size=276x7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.c.</w:t>
      </w:r>
      <w:r>
        <w:t xml:space="preserve"> </w:t>
      </w:r>
      <w:r>
        <w:drawing>
          <wp:inline>
            <wp:extent cx="3937000" cy="2311400"/>
            <wp:effectExtent b="0" l="0" r="0" t="0"/>
            <wp:docPr descr="main.c" title="" id="1" name="Picture"/>
            <a:graphic>
              <a:graphicData uri="http://schemas.openxmlformats.org/drawingml/2006/picture">
                <pic:pic>
                  <pic:nvPicPr>
                    <pic:cNvPr descr="https://sun9-1.userapi.com/s/v1/if2/mRWPBWBQ8-gWOgLesXhRHo6tW6D-uTBuccuLOgFRyezpkgL1Pcd8qWep6QD8dEVf-BQeGZfOgu-YYqdzfx_QuIhZ.jpg?size=310x18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л компиляцию программы посредством gcc:</w:t>
      </w:r>
      <w:r>
        <w:t xml:space="preserve"> </w:t>
      </w:r>
      <w:r>
        <w:drawing>
          <wp:inline>
            <wp:extent cx="5219700" cy="495300"/>
            <wp:effectExtent b="0" l="0" r="0" t="0"/>
            <wp:docPr descr="Выполнил компиляцию программы посредством gcc:" title="" id="1" name="Picture"/>
            <a:graphic>
              <a:graphicData uri="http://schemas.openxmlformats.org/drawingml/2006/picture">
                <pic:pic>
                  <pic:nvPicPr>
                    <pic:cNvPr descr="https://sun9-6.userapi.com/s/v1/if2/5Thsiwwsfao8HAzBEXP5SimiYaNqplseH8nJHZ4t8u0jMAV7HsayNpAaXSFgldsWnoL-Y8BlTyXaKBBbzxsK3yKr.jpg?size=411x3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 Makefile со следующим содержанием:</w:t>
      </w:r>
      <w:r>
        <w:t xml:space="preserve"> </w:t>
      </w:r>
      <w:r>
        <w:drawing>
          <wp:inline>
            <wp:extent cx="3873500" cy="381000"/>
            <wp:effectExtent b="0" l="0" r="0" t="0"/>
            <wp:docPr descr="Создал Makefile со следующим содержанием:" title="" id="1" name="Picture"/>
            <a:graphic>
              <a:graphicData uri="http://schemas.openxmlformats.org/drawingml/2006/picture">
                <pic:pic>
                  <pic:nvPicPr>
                    <pic:cNvPr descr="https://sun9-85.userapi.com/s/v1/if2/nn4ok-Xz2fE7JPBEbJQHqeXF0UOy1yz9IxGs_1jpbmvwsdsMJ2695PFe-eXmitdi3z0D4BV69O2gSFetCOg6l7pu.jpg?size=305x3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file</w:t>
      </w:r>
      <w:r>
        <w:t xml:space="preserve"> </w:t>
      </w:r>
      <w:r>
        <w:drawing>
          <wp:inline>
            <wp:extent cx="3251200" cy="1587500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https://sun9-30.userapi.com/s/v1/if2/_OKCoK28RlNxOjXhTJBUmBZOClfzjkA2DKmskKixQ8iD1w3gyIdfcD8r1XtvVdgtl-_IwkXqq67r6u0fgQq2x67d.jpg?size=256x12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gdb выполнил отладку программы calcul.</w:t>
      </w:r>
      <w:r>
        <w:t xml:space="preserve"> </w:t>
      </w:r>
      <w:r>
        <w:drawing>
          <wp:inline>
            <wp:extent cx="5016500" cy="2095500"/>
            <wp:effectExtent b="0" l="0" r="0" t="0"/>
            <wp:docPr descr="С помощью gdb выполнил отладку программы calcul." title="" id="1" name="Picture"/>
            <a:graphic>
              <a:graphicData uri="http://schemas.openxmlformats.org/drawingml/2006/picture">
                <pic:pic>
                  <pic:nvPicPr>
                    <pic:cNvPr descr="https://sun9-55.userapi.com/s/v1/if2/nSH3Q3E8hZqInr6Z852Kgu-MThmxNU4O6jWJqHI4kc4rAKcuy7ssMBADUk9982rb9lM4jqq1hn61d1KMzCHXXsGA.jpg?size=395x16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остейшие навыки разработки,анализа,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21:42:24Z</dcterms:created>
  <dcterms:modified xsi:type="dcterms:W3CDTF">2022-05-20T21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